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b619cb</w:t>
            </w:r>
            <w:r>
              <w:t xml:space="preserve"> </w:t>
            </w:r>
            <w:r>
              <w:t xml:space="preserve">del 2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2500d95c-ddca-4955-bf9a-cad70c25e1f7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1538dae8-8c6a-4493-8d72-d3bde3584150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84f20eb4-cdda-4c45-a9e5-1cbe58e3a07e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3:23:41Z</dcterms:created>
  <dcterms:modified xsi:type="dcterms:W3CDTF">2023-06-22T13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